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hemist</w:t>
      </w:r>
      <w:r>
        <w:t xml:space="preserve"> </w:t>
      </w:r>
      <w:r>
        <w:t xml:space="preserve">in</w:t>
      </w:r>
      <w:r>
        <w:t xml:space="preserve"> </w:t>
      </w:r>
      <w:r>
        <w:t xml:space="preserve">Australia</w:t>
      </w:r>
      <w:r>
        <w:t xml:space="preserve"> </w:t>
      </w:r>
      <w:r>
        <w:t xml:space="preserve">Melbourne</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Chemist position at [Company Name] in Australia Melbourne. As a dedicated and skilled chemist with a passion for scientific innovation, I am eager to contribute my expertise to your organization while immersing myself in the vibrant scientific community of Australia Melbourne. This opportunity aligns perfectly with my career goals, and I am confident that my academic background, professional experience, and commitment to excellence make me a strong candidate for this role.</w:t>
      </w:r>
    </w:p>
    <w:p>
      <w:pPr>
        <w:pStyle w:val="BodyText"/>
      </w:pPr>
      <w:r>
        <w:t xml:space="preserve">With [X years] of experience in chemical research and analysis, I have developed a robust foundation in laboratory techniques, data interpretation, and problem-solving. My career as a Chemist has been driven by a desire to advance scientific understanding and apply chemical principles to real-world challenges. Whether working on pharmaceutical formulations, environmental sustainability projects, or material science innovations, I have consistently demonstrated the ability to deliver accurate results under tight deadlines while maintaining a high standard of professionalism.</w:t>
      </w:r>
    </w:p>
    <w:p>
      <w:pPr>
        <w:pStyle w:val="BodyText"/>
      </w:pPr>
      <w:r>
        <w:t xml:space="preserve">My academic journey began with a [Bachelor’s/Master’s/PhD in Chemistry] from [University Name], where I specialized in [specific area, e.g., analytical chemistry, organic synthesis, or environmental chemistry]. This rigorous training equipped me with advanced knowledge of chemical reactions, instrumentation (such as HPLC, GC-MS, and NMR), and research methodologies. During my studies, I also participated in several collaborative projects that emphasized the importance of teamwork and communication in scientific endeavors—a skill I have honed further in my professional career.</w:t>
      </w:r>
    </w:p>
    <w:p>
      <w:pPr>
        <w:pStyle w:val="BodyText"/>
      </w:pPr>
      <w:r>
        <w:t xml:space="preserve">As a Chemist at [Previous Company/Organization], I was responsible for [specific responsibilities, e.g., developing new chemical processes, conducting quality control tests, or supporting R&amp;D initiatives]. One of my proudest achievements was [mention a specific accomplishment, e.g., "optimizing a production method that reduced waste by 20%," or "publishing a paper on novel catalysts in a reputable journal"]. These experiences reinforced my ability to think critically and adapt to evolving scientific challenges, while also fostering a deep appreciation for the role of chemistry in driving technological and environmental progress.</w:t>
      </w:r>
    </w:p>
    <w:p>
      <w:pPr>
        <w:pStyle w:val="BodyText"/>
      </w:pPr>
      <w:r>
        <w:t xml:space="preserve">What excites me most about the opportunity to work as a Chemist in Australia Melbourne is the city’s reputation as a hub for innovation and research. Melbourne is home to world-class institutions like [University of Melbourne, Monash University, or CSIRO], which are at the forefront of cutting-edge chemical research. The region’s focus on sustainability, renewable energy, and pharmaceutical advancements resonates deeply with my own values and professional aspirations. I am particularly drawn to the chance to collaborate with a forward-thinking team in Australia Melbourne that prioritizes both scientific rigor and real-world impact.</w:t>
      </w:r>
    </w:p>
    <w:p>
      <w:pPr>
        <w:pStyle w:val="BodyText"/>
      </w:pPr>
      <w:r>
        <w:t xml:space="preserve">Australia Melbourne offers a unique blend of cultural diversity, natural beauty, and intellectual vibrancy that I believe would greatly enhance my personal and professional growth. The city’s thriving scientific community, coupled with its commitment to green technology and public health initiatives, aligns perfectly with my vision for contributing meaningfully to the field of chemistry. I am eager to bring my technical expertise and innovative mindset to a dynamic environment where creativity and collaboration are valued.</w:t>
      </w:r>
    </w:p>
    <w:p>
      <w:pPr>
        <w:pStyle w:val="BodyText"/>
      </w:pPr>
      <w:r>
        <w:t xml:space="preserve">In addition to my technical skills, I pride myself on being a proactive problem-solver and an effective communicator. Throughout my career, I have worked with multidisciplinary teams, presenting complex data in clear and actionable ways. My ability to translate scientific findings into practical solutions has been instrumental in driving project success. I am also committed to staying current with advancements in chemistry through continuous learning and professional development, ensuring that I remain at the forefront of industry trends and best practices.</w:t>
      </w:r>
    </w:p>
    <w:p>
      <w:pPr>
        <w:pStyle w:val="BodyText"/>
      </w:pPr>
      <w:r>
        <w:t xml:space="preserve">I am particularly drawn to [Company Name] because of its reputation for [specific company attribute, e.g., "innovative research," "commitment to sustainability," or "dedication to excellence"]. I admire how your organization is leveraging chemistry to address global challenges, and I am excited about the possibility of contributing to such impactful work. My goal as a Chemist is not only to advance scientific knowledge but also to create solutions that benefit society—something that [Company Name] clearly prioritizes.</w:t>
      </w:r>
    </w:p>
    <w:p>
      <w:pPr>
        <w:pStyle w:val="BodyText"/>
      </w:pPr>
      <w:r>
        <w:t xml:space="preserve">Thank you for considering my application. I would welcome the opportunity to discuss how my background, skills, and enthusiasm align with the needs of your team. Please feel free to contact me at [your phone number] or [your email address] at your earliest convenience. I am available for an interview at your discretion and look forward to the possibility of working together in Australia Melbourne.</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hemist in Australia Melbourne</dc:title>
  <dc:creator/>
  <dc:language>en</dc:language>
  <cp:keywords/>
  <dcterms:created xsi:type="dcterms:W3CDTF">2026-07-21T09:47:14Z</dcterms:created>
  <dcterms:modified xsi:type="dcterms:W3CDTF">2026-07-21T09:47:14Z</dcterms:modified>
</cp:coreProperties>
</file>

<file path=docProps/custom.xml><?xml version="1.0" encoding="utf-8"?>
<Properties xmlns="http://schemas.openxmlformats.org/officeDocument/2006/custom-properties" xmlns:vt="http://schemas.openxmlformats.org/officeDocument/2006/docPropsVTypes"/>
</file>